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eg ferna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rna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37 W Winnemac Av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eg_pt0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9148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